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D2EB8" w14:textId="77777777" w:rsidR="0071259A" w:rsidRPr="0071259A" w:rsidRDefault="0071259A" w:rsidP="002E1A4E">
      <w:pPr>
        <w:jc w:val="center"/>
        <w:rPr>
          <w:rFonts w:ascii="Arial Narrow" w:hAnsi="Arial Narrow"/>
        </w:rPr>
      </w:pPr>
    </w:p>
    <w:p w14:paraId="7356363C" w14:textId="77777777" w:rsidR="0071259A" w:rsidRPr="0071259A" w:rsidRDefault="0071259A" w:rsidP="002E1A4E">
      <w:pPr>
        <w:jc w:val="center"/>
        <w:rPr>
          <w:rFonts w:ascii="Arial Narrow" w:eastAsia="Arial Unicode MS" w:hAnsi="Arial Narrow"/>
          <w:b/>
        </w:rPr>
      </w:pPr>
    </w:p>
    <w:p w14:paraId="4D6BA37E" w14:textId="77777777" w:rsidR="00FA08DC" w:rsidRPr="009821D1" w:rsidRDefault="002E1A4E" w:rsidP="002E1A4E">
      <w:pPr>
        <w:jc w:val="center"/>
        <w:rPr>
          <w:rFonts w:ascii="Arial Narrow" w:eastAsia="Arial Unicode MS" w:hAnsi="Arial Narrow"/>
          <w:b/>
          <w:sz w:val="32"/>
          <w:szCs w:val="32"/>
        </w:rPr>
      </w:pPr>
      <w:r w:rsidRPr="009821D1">
        <w:rPr>
          <w:rFonts w:ascii="Arial Narrow" w:eastAsia="Arial Unicode MS" w:hAnsi="Arial Narrow"/>
          <w:b/>
          <w:sz w:val="32"/>
          <w:szCs w:val="32"/>
        </w:rPr>
        <w:t>Peer Observation Report</w:t>
      </w:r>
    </w:p>
    <w:p w14:paraId="356BF0D1" w14:textId="77777777" w:rsidR="002E1A4E" w:rsidRPr="0071259A" w:rsidRDefault="002E1A4E">
      <w:pPr>
        <w:rPr>
          <w:rFonts w:ascii="Arial Narrow" w:eastAsia="Arial Unicode MS" w:hAnsi="Arial Narrow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5101"/>
        <w:gridCol w:w="5093"/>
      </w:tblGrid>
      <w:tr w:rsidR="00FA08DC" w:rsidRPr="0071259A" w14:paraId="671E5B04" w14:textId="77777777" w:rsidTr="00FA08DC">
        <w:tc>
          <w:tcPr>
            <w:tcW w:w="5210" w:type="dxa"/>
          </w:tcPr>
          <w:p w14:paraId="090245D1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r Name:</w:t>
            </w:r>
          </w:p>
          <w:p w14:paraId="373D05C5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3B131BCD" w14:textId="77777777" w:rsidR="00F67C4B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Module Code and Name:</w:t>
            </w:r>
            <w:r w:rsidR="00F67C4B">
              <w:rPr>
                <w:rFonts w:ascii="Arial Narrow" w:eastAsia="Arial Unicode MS" w:hAnsi="Arial Narrow"/>
                <w:b/>
              </w:rPr>
              <w:t xml:space="preserve"> </w:t>
            </w:r>
          </w:p>
        </w:tc>
      </w:tr>
      <w:tr w:rsidR="00FA08DC" w:rsidRPr="0071259A" w14:paraId="2E824604" w14:textId="77777777" w:rsidTr="00FA08DC">
        <w:tc>
          <w:tcPr>
            <w:tcW w:w="5210" w:type="dxa"/>
          </w:tcPr>
          <w:p w14:paraId="1296969A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Observer name:</w:t>
            </w:r>
          </w:p>
          <w:p w14:paraId="361C45DF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75B15121" w14:textId="77777777" w:rsidR="00FA08DC" w:rsidRPr="0071259A" w:rsidRDefault="001A0191">
            <w:pPr>
              <w:rPr>
                <w:rFonts w:ascii="Arial Narrow" w:eastAsia="Arial Unicode MS" w:hAnsi="Arial Narrow"/>
                <w:b/>
              </w:rPr>
            </w:pPr>
            <w:r>
              <w:rPr>
                <w:rFonts w:ascii="Arial Narrow" w:eastAsia="Arial Unicode MS" w:hAnsi="Arial Narrow"/>
                <w:b/>
              </w:rPr>
              <w:t>Number of students</w:t>
            </w:r>
            <w:r w:rsidR="00FA08DC" w:rsidRPr="0071259A">
              <w:rPr>
                <w:rFonts w:ascii="Arial Narrow" w:eastAsia="Arial Unicode MS" w:hAnsi="Arial Narrow"/>
                <w:b/>
              </w:rPr>
              <w:t>:</w:t>
            </w:r>
          </w:p>
        </w:tc>
      </w:tr>
      <w:tr w:rsidR="00FA08DC" w:rsidRPr="0071259A" w14:paraId="73E260EB" w14:textId="77777777" w:rsidTr="00FA08DC">
        <w:tc>
          <w:tcPr>
            <w:tcW w:w="5210" w:type="dxa"/>
          </w:tcPr>
          <w:p w14:paraId="56C4D800" w14:textId="77777777" w:rsidR="00FA08DC" w:rsidRDefault="00FA08DC" w:rsidP="00CB6BA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Date of observation: </w:t>
            </w:r>
          </w:p>
          <w:p w14:paraId="589F5BF4" w14:textId="77777777" w:rsidR="009821D1" w:rsidRPr="0071259A" w:rsidRDefault="009821D1" w:rsidP="00CB6BAC">
            <w:pPr>
              <w:rPr>
                <w:rFonts w:ascii="Arial Narrow" w:eastAsia="Arial Unicode MS" w:hAnsi="Arial Narrow"/>
                <w:b/>
              </w:rPr>
            </w:pPr>
          </w:p>
        </w:tc>
        <w:tc>
          <w:tcPr>
            <w:tcW w:w="5210" w:type="dxa"/>
          </w:tcPr>
          <w:p w14:paraId="74978551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Class duration:</w:t>
            </w:r>
          </w:p>
        </w:tc>
      </w:tr>
    </w:tbl>
    <w:p w14:paraId="4EAD182C" w14:textId="77777777" w:rsidR="00FA08DC" w:rsidRPr="0071259A" w:rsidRDefault="00FA08DC">
      <w:pPr>
        <w:rPr>
          <w:rFonts w:ascii="Arial Narrow" w:eastAsia="Arial Unicode MS" w:hAnsi="Arial Narrow"/>
          <w:b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393"/>
        <w:gridCol w:w="3400"/>
        <w:gridCol w:w="3401"/>
      </w:tblGrid>
      <w:tr w:rsidR="00544C3D" w:rsidRPr="0071259A" w14:paraId="4E06C54A" w14:textId="77777777" w:rsidTr="00544C3D">
        <w:tc>
          <w:tcPr>
            <w:tcW w:w="10420" w:type="dxa"/>
            <w:gridSpan w:val="3"/>
          </w:tcPr>
          <w:p w14:paraId="6185331D" w14:textId="77777777" w:rsidR="00544C3D" w:rsidRPr="0071259A" w:rsidRDefault="00544C3D" w:rsidP="00544C3D">
            <w:pPr>
              <w:shd w:val="solid" w:color="auto" w:fill="auto"/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Class type</w:t>
            </w:r>
          </w:p>
        </w:tc>
      </w:tr>
      <w:tr w:rsidR="00FA08DC" w:rsidRPr="0071259A" w14:paraId="024D09BF" w14:textId="77777777" w:rsidTr="00544C3D">
        <w:tc>
          <w:tcPr>
            <w:tcW w:w="3473" w:type="dxa"/>
          </w:tcPr>
          <w:p w14:paraId="74CB74FB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Lectures to &lt;50 students   </w:t>
            </w:r>
            <w:r w:rsidRPr="0071259A">
              <w:rPr>
                <w:rFonts w:ascii="Arial Narrow" w:eastAsia="Arial Unicode MS" w:hAnsi="Arial Narrow"/>
              </w:rPr>
              <w:t xml:space="preserve">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3" w:type="dxa"/>
          </w:tcPr>
          <w:p w14:paraId="3C53BDDD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s to 51-150 student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4" w:type="dxa"/>
          </w:tcPr>
          <w:p w14:paraId="73A7AAB6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ectures to &gt; 151 student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</w:tr>
      <w:tr w:rsidR="00FA08DC" w:rsidRPr="0071259A" w14:paraId="6ACC2C5B" w14:textId="77777777" w:rsidTr="00544C3D">
        <w:tc>
          <w:tcPr>
            <w:tcW w:w="3473" w:type="dxa"/>
          </w:tcPr>
          <w:p w14:paraId="607BA127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Tutorial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3" w:type="dxa"/>
          </w:tcPr>
          <w:p w14:paraId="01E23AED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Labs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  <w:tc>
          <w:tcPr>
            <w:tcW w:w="3474" w:type="dxa"/>
          </w:tcPr>
          <w:p w14:paraId="5EFB53D6" w14:textId="77777777" w:rsidR="00FA08DC" w:rsidRPr="0071259A" w:rsidRDefault="00FA08DC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Other (please specify) </w:t>
            </w:r>
            <w:r w:rsidRPr="0071259A">
              <w:rPr>
                <w:rFonts w:ascii="Arial Narrow" w:eastAsia="Arial Unicode MS" w:hAnsi="Arial Narrow"/>
              </w:rPr>
              <w:sym w:font="Wingdings" w:char="F06F"/>
            </w:r>
          </w:p>
        </w:tc>
      </w:tr>
    </w:tbl>
    <w:p w14:paraId="35CE9A51" w14:textId="77777777" w:rsidR="00FA08DC" w:rsidRDefault="00FA08DC">
      <w:pPr>
        <w:rPr>
          <w:rFonts w:ascii="Arial Narrow" w:eastAsia="Arial Unicode MS" w:hAnsi="Arial Narrow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10194"/>
      </w:tblGrid>
      <w:tr w:rsidR="00544C3D" w14:paraId="547CA291" w14:textId="77777777" w:rsidTr="00BE072E">
        <w:tc>
          <w:tcPr>
            <w:tcW w:w="10194" w:type="dxa"/>
            <w:shd w:val="solid" w:color="auto" w:fill="auto"/>
          </w:tcPr>
          <w:p w14:paraId="5202E79F" w14:textId="77777777" w:rsidR="00544C3D" w:rsidRPr="00544C3D" w:rsidRDefault="00544C3D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  <w:r w:rsidRPr="007E071D">
              <w:rPr>
                <w:rFonts w:ascii="Arial Narrow" w:eastAsia="Arial Unicode MS" w:hAnsi="Arial Narrow" w:cs="Arial Unicode MS"/>
                <w:b/>
                <w:bCs/>
              </w:rPr>
              <w:t>Pre-observation meeting/discussion</w:t>
            </w:r>
          </w:p>
        </w:tc>
      </w:tr>
      <w:tr w:rsidR="00BE072E" w14:paraId="04931623" w14:textId="77777777" w:rsidTr="00BE072E">
        <w:tc>
          <w:tcPr>
            <w:tcW w:w="10194" w:type="dxa"/>
            <w:tcBorders>
              <w:bottom w:val="single" w:sz="4" w:space="0" w:color="auto"/>
            </w:tcBorders>
            <w:shd w:val="clear" w:color="auto" w:fill="auto"/>
          </w:tcPr>
          <w:p w14:paraId="4C756C6B" w14:textId="017FFFF1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  <w:r>
              <w:rPr>
                <w:rFonts w:ascii="Arial Narrow" w:eastAsia="Arial Unicode MS" w:hAnsi="Arial Narrow" w:cs="Arial Unicode MS"/>
              </w:rPr>
              <w:t>Note here any information you gathered from the Pre-observation meeting (</w:t>
            </w:r>
            <w:proofErr w:type="gramStart"/>
            <w:r>
              <w:rPr>
                <w:rFonts w:ascii="Arial Narrow" w:eastAsia="Arial Unicode MS" w:hAnsi="Arial Narrow" w:cs="Arial Unicode MS"/>
              </w:rPr>
              <w:t>e.g.</w:t>
            </w:r>
            <w:proofErr w:type="gramEnd"/>
            <w:r>
              <w:rPr>
                <w:rFonts w:ascii="Arial Narrow" w:eastAsia="Arial Unicode MS" w:hAnsi="Arial Narrow" w:cs="Arial Unicode MS"/>
              </w:rPr>
              <w:t xml:space="preserve"> any issues requiring particular focus or feedback</w:t>
            </w:r>
            <w:r w:rsidR="002D74B4">
              <w:rPr>
                <w:rFonts w:ascii="Arial Narrow" w:eastAsia="Arial Unicode MS" w:hAnsi="Arial Narrow" w:cs="Arial Unicode MS"/>
              </w:rPr>
              <w:t>)</w:t>
            </w:r>
          </w:p>
          <w:p w14:paraId="4FCD133F" w14:textId="77777777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  <w:p w14:paraId="09683194" w14:textId="77777777" w:rsidR="00BE072E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  <w:p w14:paraId="7D42BE7F" w14:textId="77777777" w:rsidR="00BE072E" w:rsidRPr="007E071D" w:rsidRDefault="00BE072E" w:rsidP="007270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rFonts w:ascii="Arial Narrow" w:eastAsia="Arial Unicode MS" w:hAnsi="Arial Narrow" w:cs="Arial Unicode MS"/>
                <w:b/>
                <w:bCs/>
              </w:rPr>
            </w:pPr>
          </w:p>
        </w:tc>
      </w:tr>
    </w:tbl>
    <w:p w14:paraId="19C4E3E8" w14:textId="77777777" w:rsidR="00544C3D" w:rsidRPr="00544C3D" w:rsidRDefault="00544C3D">
      <w:pPr>
        <w:rPr>
          <w:rFonts w:ascii="Arial Narrow" w:eastAsia="Arial Unicode MS" w:hAnsi="Arial Narrow"/>
          <w:b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3348"/>
        <w:gridCol w:w="6840"/>
      </w:tblGrid>
      <w:tr w:rsidR="00544C3D" w:rsidRPr="00544C3D" w14:paraId="7B3C7A46" w14:textId="77777777" w:rsidTr="00544C3D">
        <w:tc>
          <w:tcPr>
            <w:tcW w:w="10188" w:type="dxa"/>
            <w:gridSpan w:val="2"/>
            <w:shd w:val="solid" w:color="auto" w:fill="auto"/>
          </w:tcPr>
          <w:p w14:paraId="3167EEAF" w14:textId="77777777" w:rsidR="00544C3D" w:rsidRPr="00544C3D" w:rsidRDefault="00544C3D">
            <w:pPr>
              <w:rPr>
                <w:rFonts w:ascii="Arial Narrow" w:eastAsia="Arial Unicode MS" w:hAnsi="Arial Narrow"/>
                <w:b/>
              </w:rPr>
            </w:pPr>
            <w:r w:rsidRPr="00544C3D">
              <w:rPr>
                <w:rFonts w:ascii="Arial Narrow" w:eastAsia="Arial Unicode MS" w:hAnsi="Arial Narrow"/>
                <w:b/>
              </w:rPr>
              <w:t xml:space="preserve">Observation </w:t>
            </w:r>
          </w:p>
        </w:tc>
      </w:tr>
      <w:tr w:rsidR="008661FF" w:rsidRPr="0071259A" w14:paraId="29DD71B7" w14:textId="77777777">
        <w:tc>
          <w:tcPr>
            <w:tcW w:w="3348" w:type="dxa"/>
          </w:tcPr>
          <w:p w14:paraId="5A2BD34D" w14:textId="77777777" w:rsidR="008661FF" w:rsidRPr="0071259A" w:rsidRDefault="00544C3D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T</w:t>
            </w:r>
            <w:r w:rsidR="009821D1">
              <w:rPr>
                <w:rFonts w:ascii="Arial Narrow" w:eastAsia="Arial Unicode MS" w:hAnsi="Arial Narrow"/>
              </w:rPr>
              <w:t>opic of session</w:t>
            </w:r>
            <w:r w:rsidR="008661FF"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</w:tcPr>
          <w:p w14:paraId="5E56252F" w14:textId="77777777" w:rsidR="008661FF" w:rsidRPr="0071259A" w:rsidRDefault="008661FF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2214F466" w14:textId="77777777">
        <w:tc>
          <w:tcPr>
            <w:tcW w:w="3348" w:type="dxa"/>
          </w:tcPr>
          <w:p w14:paraId="2F6033B3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Date of report</w:t>
            </w:r>
            <w:r w:rsidR="000E78DA"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</w:tcPr>
          <w:p w14:paraId="18AC390A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05B64396" w14:textId="77777777" w:rsidTr="003A2C19">
        <w:tc>
          <w:tcPr>
            <w:tcW w:w="10188" w:type="dxa"/>
            <w:gridSpan w:val="2"/>
            <w:shd w:val="solid" w:color="auto" w:fill="auto"/>
          </w:tcPr>
          <w:p w14:paraId="4D530A12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Beginning of the session:</w:t>
            </w:r>
          </w:p>
        </w:tc>
      </w:tr>
      <w:tr w:rsidR="000E78DA" w:rsidRPr="0071259A" w14:paraId="324794E1" w14:textId="77777777">
        <w:tc>
          <w:tcPr>
            <w:tcW w:w="3348" w:type="dxa"/>
          </w:tcPr>
          <w:p w14:paraId="3C4B8C50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about first impressions made by the lecturer:</w:t>
            </w:r>
          </w:p>
        </w:tc>
        <w:tc>
          <w:tcPr>
            <w:tcW w:w="6840" w:type="dxa"/>
          </w:tcPr>
          <w:p w14:paraId="3952A318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34A1CB81" w14:textId="77777777">
        <w:tc>
          <w:tcPr>
            <w:tcW w:w="3348" w:type="dxa"/>
          </w:tcPr>
          <w:p w14:paraId="7F274850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successfully w</w:t>
            </w:r>
            <w:r w:rsidR="005332F3" w:rsidRPr="0071259A">
              <w:rPr>
                <w:rFonts w:ascii="Arial Narrow" w:eastAsia="Arial Unicode MS" w:hAnsi="Arial Narrow"/>
              </w:rPr>
              <w:t>ere the intend</w:t>
            </w:r>
            <w:r w:rsidR="009821D1">
              <w:rPr>
                <w:rFonts w:ascii="Arial Narrow" w:eastAsia="Arial Unicode MS" w:hAnsi="Arial Narrow"/>
              </w:rPr>
              <w:t>ed outcomes of the session</w:t>
            </w:r>
            <w:r w:rsidR="005332F3" w:rsidRPr="0071259A">
              <w:rPr>
                <w:rFonts w:ascii="Arial Narrow" w:eastAsia="Arial Unicode MS" w:hAnsi="Arial Narrow"/>
              </w:rPr>
              <w:t xml:space="preserve"> made clear</w:t>
            </w:r>
            <w:r w:rsidRPr="0071259A">
              <w:rPr>
                <w:rFonts w:ascii="Arial Narrow" w:eastAsia="Arial Unicode MS" w:hAnsi="Arial Narrow"/>
              </w:rPr>
              <w:t xml:space="preserve"> to students</w:t>
            </w:r>
            <w:r w:rsidR="005332F3" w:rsidRPr="0071259A">
              <w:rPr>
                <w:rFonts w:ascii="Arial Narrow" w:eastAsia="Arial Unicode MS" w:hAnsi="Arial Narrow"/>
              </w:rPr>
              <w:t xml:space="preserve"> at the beginning</w:t>
            </w:r>
            <w:r w:rsidRPr="0071259A">
              <w:rPr>
                <w:rFonts w:ascii="Arial Narrow" w:eastAsia="Arial Unicode MS" w:hAnsi="Arial Narrow"/>
              </w:rPr>
              <w:t xml:space="preserve"> of the</w:t>
            </w:r>
            <w:r w:rsidR="009821D1">
              <w:rPr>
                <w:rFonts w:ascii="Arial Narrow" w:eastAsia="Arial Unicode MS" w:hAnsi="Arial Narrow"/>
              </w:rPr>
              <w:t xml:space="preserve"> session</w:t>
            </w:r>
            <w:r w:rsidR="005332F3"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210E1755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5F5E9FE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3E08F379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Any o</w:t>
            </w:r>
            <w:r w:rsidR="005332F3" w:rsidRPr="0071259A">
              <w:rPr>
                <w:rFonts w:ascii="Arial Narrow" w:eastAsia="Arial Unicode MS" w:hAnsi="Arial Narrow"/>
              </w:rPr>
              <w:t>ther comments about the beginning of the session:</w:t>
            </w:r>
          </w:p>
          <w:p w14:paraId="78713A1A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ACEECC9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41D72839" w14:textId="77777777" w:rsidTr="003A2C19">
        <w:tc>
          <w:tcPr>
            <w:tcW w:w="10188" w:type="dxa"/>
            <w:gridSpan w:val="2"/>
            <w:shd w:val="solid" w:color="auto" w:fill="auto"/>
          </w:tcPr>
          <w:p w14:paraId="4C2851CE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Style and approach</w:t>
            </w:r>
          </w:p>
        </w:tc>
      </w:tr>
      <w:tr w:rsidR="005332F3" w:rsidRPr="0071259A" w14:paraId="16A2265B" w14:textId="77777777">
        <w:tc>
          <w:tcPr>
            <w:tcW w:w="3348" w:type="dxa"/>
          </w:tcPr>
          <w:p w14:paraId="762EEB1F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about the general tone and style of the presentation:</w:t>
            </w:r>
          </w:p>
          <w:p w14:paraId="00FEEAFE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</w:tcPr>
          <w:p w14:paraId="4E89C6F3" w14:textId="77777777" w:rsidR="002E2102" w:rsidRPr="0071259A" w:rsidRDefault="002E2102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67A12547" w14:textId="77777777">
        <w:tc>
          <w:tcPr>
            <w:tcW w:w="3348" w:type="dxa"/>
          </w:tcPr>
          <w:p w14:paraId="65A63A56" w14:textId="77777777" w:rsidR="005332F3" w:rsidRPr="0071259A" w:rsidRDefault="001A019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 xml:space="preserve">How well were teaching </w:t>
            </w:r>
            <w:r w:rsidR="005332F3" w:rsidRPr="0071259A">
              <w:rPr>
                <w:rFonts w:ascii="Arial Narrow" w:eastAsia="Arial Unicode MS" w:hAnsi="Arial Narrow"/>
              </w:rPr>
              <w:t>aids used to enhance students’ learning?</w:t>
            </w:r>
          </w:p>
          <w:p w14:paraId="3518E7CF" w14:textId="77777777" w:rsidR="000E78DA" w:rsidRPr="0071259A" w:rsidRDefault="000E78DA">
            <w:pPr>
              <w:rPr>
                <w:rFonts w:ascii="Arial Narrow" w:eastAsia="Arial Unicode MS" w:hAnsi="Arial Narrow"/>
              </w:rPr>
            </w:pPr>
          </w:p>
        </w:tc>
        <w:tc>
          <w:tcPr>
            <w:tcW w:w="6840" w:type="dxa"/>
          </w:tcPr>
          <w:p w14:paraId="1781BFA0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267F5693" w14:textId="77777777">
        <w:tc>
          <w:tcPr>
            <w:tcW w:w="3348" w:type="dxa"/>
          </w:tcPr>
          <w:p w14:paraId="2C2011E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well were students’ ques</w:t>
            </w:r>
            <w:r w:rsidR="009821D1">
              <w:rPr>
                <w:rFonts w:ascii="Arial Narrow" w:eastAsia="Arial Unicode MS" w:hAnsi="Arial Narrow"/>
              </w:rPr>
              <w:t>tions and contributions handled during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655C719C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326BF211" w14:textId="77777777">
        <w:tc>
          <w:tcPr>
            <w:tcW w:w="3348" w:type="dxa"/>
          </w:tcPr>
          <w:p w14:paraId="7E290444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well was body language used to enha</w:t>
            </w:r>
            <w:r w:rsidR="009821D1">
              <w:rPr>
                <w:rFonts w:ascii="Arial Narrow" w:eastAsia="Arial Unicode MS" w:hAnsi="Arial Narrow"/>
              </w:rPr>
              <w:t>nce communication at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06958DC2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0D4DF391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72323E8E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lastRenderedPageBreak/>
              <w:t>Comments on tone-of-voice, clarity of diction, audibility, and so on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C96B943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9821D1" w:rsidRPr="0071259A" w14:paraId="0DA463B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285CC4F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Any other comments on style and approach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1FBA2E0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5F5651DA" w14:textId="77777777" w:rsidTr="003A2C19">
        <w:tc>
          <w:tcPr>
            <w:tcW w:w="10188" w:type="dxa"/>
            <w:gridSpan w:val="2"/>
            <w:tcBorders>
              <w:bottom w:val="single" w:sz="4" w:space="0" w:color="auto"/>
            </w:tcBorders>
            <w:shd w:val="solid" w:color="auto" w:fill="auto"/>
          </w:tcPr>
          <w:p w14:paraId="76922304" w14:textId="77777777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>Student Participation</w:t>
            </w:r>
          </w:p>
        </w:tc>
      </w:tr>
      <w:tr w:rsidR="005332F3" w:rsidRPr="0071259A" w14:paraId="1F637C05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0D8F0CB6" w14:textId="77777777" w:rsidR="005332F3" w:rsidRPr="0071259A" w:rsidRDefault="000E78DA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Comments on what students seemed to be doing during the</w:t>
            </w:r>
            <w:r w:rsidR="009821D1">
              <w:rPr>
                <w:rFonts w:ascii="Arial Narrow" w:eastAsia="Arial Unicode MS" w:hAnsi="Arial Narrow"/>
              </w:rPr>
              <w:t xml:space="preserve"> session</w:t>
            </w:r>
            <w:r w:rsidRPr="0071259A">
              <w:rPr>
                <w:rFonts w:ascii="Arial Narrow" w:eastAsia="Arial Unicode MS" w:hAnsi="Arial Narrow"/>
              </w:rPr>
              <w:t>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3E766E7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5DC3AE07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469985F6" w14:textId="77777777" w:rsidR="003A2C19" w:rsidRPr="0071259A" w:rsidRDefault="003A2C19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To what extent were students kep</w:t>
            </w:r>
            <w:r w:rsidR="009821D1">
              <w:rPr>
                <w:rFonts w:ascii="Arial Narrow" w:eastAsia="Arial Unicode MS" w:hAnsi="Arial Narrow"/>
              </w:rPr>
              <w:t>t actively learning during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0AB50669" w14:textId="77777777" w:rsidR="003A2C19" w:rsidRPr="0071259A" w:rsidRDefault="003A2C19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6AA747C4" w14:textId="77777777" w:rsidTr="003A2C19">
        <w:tc>
          <w:tcPr>
            <w:tcW w:w="10188" w:type="dxa"/>
            <w:gridSpan w:val="2"/>
            <w:shd w:val="solid" w:color="auto" w:fill="auto"/>
          </w:tcPr>
          <w:p w14:paraId="36F8321D" w14:textId="0DC149FE" w:rsidR="003A2C19" w:rsidRPr="0071259A" w:rsidRDefault="003A2C19">
            <w:pPr>
              <w:rPr>
                <w:rFonts w:ascii="Arial Narrow" w:eastAsia="Arial Unicode MS" w:hAnsi="Arial Narrow"/>
                <w:b/>
              </w:rPr>
            </w:pPr>
            <w:r w:rsidRPr="0071259A">
              <w:rPr>
                <w:rFonts w:ascii="Arial Narrow" w:eastAsia="Arial Unicode MS" w:hAnsi="Arial Narrow"/>
                <w:b/>
              </w:rPr>
              <w:t xml:space="preserve">Close of </w:t>
            </w:r>
            <w:r w:rsidR="007749E9">
              <w:rPr>
                <w:rFonts w:ascii="Arial Narrow" w:eastAsia="Arial Unicode MS" w:hAnsi="Arial Narrow"/>
                <w:b/>
              </w:rPr>
              <w:t>Session</w:t>
            </w:r>
          </w:p>
        </w:tc>
      </w:tr>
      <w:tr w:rsidR="005332F3" w:rsidRPr="0071259A" w14:paraId="43C2E1B7" w14:textId="77777777">
        <w:tc>
          <w:tcPr>
            <w:tcW w:w="3348" w:type="dxa"/>
          </w:tcPr>
          <w:p w14:paraId="2E79241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How effectively were the learning outcomes revisi</w:t>
            </w:r>
            <w:r w:rsidR="009821D1">
              <w:rPr>
                <w:rFonts w:ascii="Arial Narrow" w:eastAsia="Arial Unicode MS" w:hAnsi="Arial Narrow"/>
              </w:rPr>
              <w:t>ted towards the end of the session</w:t>
            </w:r>
            <w:r w:rsidRPr="0071259A"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786B3450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5332F3" w:rsidRPr="0071259A" w14:paraId="46150D09" w14:textId="77777777" w:rsidTr="003A2C19">
        <w:tc>
          <w:tcPr>
            <w:tcW w:w="3348" w:type="dxa"/>
            <w:tcBorders>
              <w:bottom w:val="single" w:sz="4" w:space="0" w:color="auto"/>
            </w:tcBorders>
          </w:tcPr>
          <w:p w14:paraId="2659FEAD" w14:textId="77777777" w:rsidR="005332F3" w:rsidRPr="0071259A" w:rsidRDefault="008661FF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>Any further c</w:t>
            </w:r>
            <w:r w:rsidR="009821D1">
              <w:rPr>
                <w:rFonts w:ascii="Arial Narrow" w:eastAsia="Arial Unicode MS" w:hAnsi="Arial Narrow"/>
              </w:rPr>
              <w:t>omments about the close of the session?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658BFA7A" w14:textId="77777777" w:rsidR="005332F3" w:rsidRPr="0071259A" w:rsidRDefault="005332F3">
            <w:pPr>
              <w:rPr>
                <w:rFonts w:ascii="Arial Narrow" w:eastAsia="Arial Unicode MS" w:hAnsi="Arial Narrow"/>
              </w:rPr>
            </w:pPr>
          </w:p>
        </w:tc>
      </w:tr>
      <w:tr w:rsidR="003A2C19" w:rsidRPr="0071259A" w14:paraId="4F72D9C4" w14:textId="77777777" w:rsidTr="00CB6BAC">
        <w:tc>
          <w:tcPr>
            <w:tcW w:w="10188" w:type="dxa"/>
            <w:gridSpan w:val="2"/>
            <w:shd w:val="solid" w:color="auto" w:fill="auto"/>
          </w:tcPr>
          <w:p w14:paraId="30A1EFA2" w14:textId="77777777" w:rsidR="003A2C19" w:rsidRPr="0071259A" w:rsidRDefault="009821D1">
            <w:pPr>
              <w:rPr>
                <w:rFonts w:ascii="Arial Narrow" w:eastAsia="Arial Unicode MS" w:hAnsi="Arial Narrow"/>
                <w:b/>
              </w:rPr>
            </w:pPr>
            <w:r>
              <w:rPr>
                <w:rFonts w:ascii="Arial Narrow" w:eastAsia="Arial Unicode MS" w:hAnsi="Arial Narrow"/>
                <w:b/>
              </w:rPr>
              <w:t xml:space="preserve">Summary, </w:t>
            </w:r>
            <w:r w:rsidR="003A2C19" w:rsidRPr="0071259A">
              <w:rPr>
                <w:rFonts w:ascii="Arial Narrow" w:eastAsia="Arial Unicode MS" w:hAnsi="Arial Narrow"/>
                <w:b/>
              </w:rPr>
              <w:t>Suggestions and Recommendations</w:t>
            </w:r>
          </w:p>
        </w:tc>
      </w:tr>
      <w:tr w:rsidR="005332F3" w:rsidRPr="0071259A" w14:paraId="0ED51E3E" w14:textId="77777777">
        <w:tc>
          <w:tcPr>
            <w:tcW w:w="3348" w:type="dxa"/>
          </w:tcPr>
          <w:p w14:paraId="04190BB9" w14:textId="77777777" w:rsidR="000E78DA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What was the m</w:t>
            </w:r>
            <w:r w:rsidR="002E1A4E" w:rsidRPr="0071259A">
              <w:rPr>
                <w:rFonts w:ascii="Arial Narrow" w:eastAsia="Arial Unicode MS" w:hAnsi="Arial Narrow"/>
              </w:rPr>
              <w:t xml:space="preserve">ost effective </w:t>
            </w:r>
            <w:r>
              <w:rPr>
                <w:rFonts w:ascii="Arial Narrow" w:eastAsia="Arial Unicode MS" w:hAnsi="Arial Narrow"/>
              </w:rPr>
              <w:t xml:space="preserve">element </w:t>
            </w:r>
            <w:r w:rsidR="002E1A4E" w:rsidRPr="0071259A">
              <w:rPr>
                <w:rFonts w:ascii="Arial Narrow" w:eastAsia="Arial Unicode MS" w:hAnsi="Arial Narrow"/>
              </w:rPr>
              <w:t xml:space="preserve">of the </w:t>
            </w:r>
            <w:r>
              <w:rPr>
                <w:rFonts w:ascii="Arial Narrow" w:eastAsia="Arial Unicode MS" w:hAnsi="Arial Narrow"/>
              </w:rPr>
              <w:t>session?</w:t>
            </w:r>
          </w:p>
        </w:tc>
        <w:tc>
          <w:tcPr>
            <w:tcW w:w="6840" w:type="dxa"/>
          </w:tcPr>
          <w:p w14:paraId="4FE371AD" w14:textId="77777777" w:rsidR="005332F3" w:rsidRDefault="005332F3">
            <w:pPr>
              <w:rPr>
                <w:rFonts w:ascii="Arial Narrow" w:eastAsia="Arial Unicode MS" w:hAnsi="Arial Narrow"/>
              </w:rPr>
            </w:pPr>
          </w:p>
          <w:p w14:paraId="638CDFE6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2E766388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4CCBF54F" w14:textId="77777777">
        <w:tc>
          <w:tcPr>
            <w:tcW w:w="3348" w:type="dxa"/>
          </w:tcPr>
          <w:p w14:paraId="20F5EF17" w14:textId="77777777" w:rsidR="002E1A4E" w:rsidRPr="0071259A" w:rsidRDefault="009821D1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What was the least effective element of the session?</w:t>
            </w:r>
          </w:p>
        </w:tc>
        <w:tc>
          <w:tcPr>
            <w:tcW w:w="6840" w:type="dxa"/>
          </w:tcPr>
          <w:p w14:paraId="15E21289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1CEDC8B2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69390D9B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4CA0DF09" w14:textId="77777777">
        <w:tc>
          <w:tcPr>
            <w:tcW w:w="3348" w:type="dxa"/>
          </w:tcPr>
          <w:p w14:paraId="478EB728" w14:textId="77777777" w:rsidR="002E1A4E" w:rsidRPr="0071259A" w:rsidRDefault="002E1A4E" w:rsidP="00CB6BAC">
            <w:pPr>
              <w:rPr>
                <w:rFonts w:ascii="Arial Narrow" w:eastAsia="Arial Unicode MS" w:hAnsi="Arial Narrow"/>
              </w:rPr>
            </w:pPr>
            <w:r w:rsidRPr="0071259A">
              <w:rPr>
                <w:rFonts w:ascii="Arial Narrow" w:eastAsia="Arial Unicode MS" w:hAnsi="Arial Narrow"/>
              </w:rPr>
              <w:t xml:space="preserve">Any further </w:t>
            </w:r>
            <w:r w:rsidR="009821D1">
              <w:rPr>
                <w:rFonts w:ascii="Arial Narrow" w:eastAsia="Arial Unicode MS" w:hAnsi="Arial Narrow"/>
              </w:rPr>
              <w:t>comments and suggestions?</w:t>
            </w:r>
          </w:p>
        </w:tc>
        <w:tc>
          <w:tcPr>
            <w:tcW w:w="6840" w:type="dxa"/>
          </w:tcPr>
          <w:p w14:paraId="4915631B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5487DA06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7AC40280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  <w:tr w:rsidR="002E1A4E" w:rsidRPr="0071259A" w14:paraId="69498B73" w14:textId="77777777">
        <w:tc>
          <w:tcPr>
            <w:tcW w:w="3348" w:type="dxa"/>
          </w:tcPr>
          <w:p w14:paraId="529943E5" w14:textId="77777777" w:rsidR="002E1A4E" w:rsidRPr="0071259A" w:rsidRDefault="009821D1" w:rsidP="002E1A4E">
            <w:pPr>
              <w:rPr>
                <w:rFonts w:ascii="Arial Narrow" w:eastAsia="Arial Unicode MS" w:hAnsi="Arial Narrow"/>
              </w:rPr>
            </w:pPr>
            <w:r>
              <w:rPr>
                <w:rFonts w:ascii="Arial Narrow" w:eastAsia="Arial Unicode MS" w:hAnsi="Arial Narrow"/>
              </w:rPr>
              <w:t>Any key l</w:t>
            </w:r>
            <w:r w:rsidR="002E1A4E" w:rsidRPr="0071259A">
              <w:rPr>
                <w:rFonts w:ascii="Arial Narrow" w:eastAsia="Arial Unicode MS" w:hAnsi="Arial Narrow"/>
              </w:rPr>
              <w:t>earning points for observer</w:t>
            </w:r>
            <w:r>
              <w:rPr>
                <w:rFonts w:ascii="Arial Narrow" w:eastAsia="Arial Unicode MS" w:hAnsi="Arial Narrow"/>
              </w:rPr>
              <w:t>?</w:t>
            </w:r>
          </w:p>
        </w:tc>
        <w:tc>
          <w:tcPr>
            <w:tcW w:w="6840" w:type="dxa"/>
          </w:tcPr>
          <w:p w14:paraId="5CCE8A0C" w14:textId="77777777" w:rsidR="002E1A4E" w:rsidRDefault="002E1A4E">
            <w:pPr>
              <w:rPr>
                <w:rFonts w:ascii="Arial Narrow" w:eastAsia="Arial Unicode MS" w:hAnsi="Arial Narrow"/>
              </w:rPr>
            </w:pPr>
          </w:p>
          <w:p w14:paraId="7A92D0BD" w14:textId="77777777" w:rsidR="009821D1" w:rsidRDefault="009821D1">
            <w:pPr>
              <w:rPr>
                <w:rFonts w:ascii="Arial Narrow" w:eastAsia="Arial Unicode MS" w:hAnsi="Arial Narrow"/>
              </w:rPr>
            </w:pPr>
          </w:p>
          <w:p w14:paraId="6D5ECF74" w14:textId="77777777" w:rsidR="009821D1" w:rsidRPr="0071259A" w:rsidRDefault="009821D1">
            <w:pPr>
              <w:rPr>
                <w:rFonts w:ascii="Arial Narrow" w:eastAsia="Arial Unicode MS" w:hAnsi="Arial Narrow"/>
              </w:rPr>
            </w:pPr>
          </w:p>
        </w:tc>
      </w:tr>
    </w:tbl>
    <w:p w14:paraId="4577B3C9" w14:textId="77777777" w:rsidR="0071259A" w:rsidRDefault="0071259A">
      <w:pPr>
        <w:rPr>
          <w:rFonts w:ascii="Arial Narrow" w:eastAsia="Arial Unicode MS" w:hAnsi="Arial Narrow"/>
        </w:rPr>
      </w:pPr>
    </w:p>
    <w:p w14:paraId="1C390D46" w14:textId="77777777" w:rsidR="002E1A4E" w:rsidRPr="009F2FF8" w:rsidRDefault="002E1A4E">
      <w:pPr>
        <w:rPr>
          <w:rFonts w:ascii="Arial Narrow" w:eastAsia="Arial Unicode MS" w:hAnsi="Arial Narrow"/>
          <w:lang w:val="fr-FR"/>
        </w:rPr>
      </w:pPr>
      <w:r w:rsidRPr="009F2FF8">
        <w:rPr>
          <w:rFonts w:ascii="Arial Narrow" w:eastAsia="Arial Unicode MS" w:hAnsi="Arial Narrow"/>
          <w:lang w:val="fr-FR"/>
        </w:rPr>
        <w:t xml:space="preserve">Observer </w:t>
      </w:r>
      <w:proofErr w:type="gramStart"/>
      <w:r w:rsidRPr="009F2FF8">
        <w:rPr>
          <w:rFonts w:ascii="Arial Narrow" w:eastAsia="Arial Unicode MS" w:hAnsi="Arial Narrow"/>
          <w:lang w:val="fr-FR"/>
        </w:rPr>
        <w:t>signature:</w:t>
      </w:r>
      <w:proofErr w:type="gramEnd"/>
      <w:r w:rsidR="00BE072E">
        <w:rPr>
          <w:rFonts w:ascii="Arial Narrow" w:eastAsia="Arial Unicode MS" w:hAnsi="Arial Narrow"/>
          <w:lang w:val="fr-FR"/>
        </w:rPr>
        <w:t xml:space="preserve"> </w:t>
      </w:r>
      <w:r w:rsidRPr="009F2FF8">
        <w:rPr>
          <w:rFonts w:ascii="Arial Narrow" w:eastAsia="Arial Unicode MS" w:hAnsi="Arial Narrow"/>
          <w:lang w:val="fr-FR"/>
        </w:rPr>
        <w:t xml:space="preserve">__________________________  </w:t>
      </w:r>
      <w:r w:rsidRPr="009F2FF8">
        <w:rPr>
          <w:rFonts w:ascii="Arial Narrow" w:eastAsia="Arial Unicode MS" w:hAnsi="Arial Narrow"/>
          <w:lang w:val="fr-FR"/>
        </w:rPr>
        <w:tab/>
      </w:r>
      <w:r w:rsidRPr="009F2FF8">
        <w:rPr>
          <w:rFonts w:ascii="Arial Narrow" w:eastAsia="Arial Unicode MS" w:hAnsi="Arial Narrow"/>
          <w:lang w:val="fr-FR"/>
        </w:rPr>
        <w:tab/>
        <w:t>Date:</w:t>
      </w:r>
      <w:r w:rsidRPr="009F2FF8">
        <w:rPr>
          <w:rFonts w:ascii="Arial Narrow" w:eastAsia="Arial Unicode MS" w:hAnsi="Arial Narrow"/>
          <w:lang w:val="fr-FR"/>
        </w:rPr>
        <w:tab/>
        <w:t>__________________</w:t>
      </w:r>
    </w:p>
    <w:p w14:paraId="53BEF572" w14:textId="77777777" w:rsidR="00544C3D" w:rsidRPr="009F2FF8" w:rsidRDefault="00544C3D">
      <w:pPr>
        <w:rPr>
          <w:rFonts w:ascii="Arial Narrow" w:eastAsia="Arial Unicode MS" w:hAnsi="Arial Narrow"/>
          <w:lang w:val="fr-FR"/>
        </w:rPr>
      </w:pPr>
    </w:p>
    <w:p w14:paraId="5FDAE709" w14:textId="77777777" w:rsidR="002E1A4E" w:rsidRPr="009F2FF8" w:rsidRDefault="00BE072E">
      <w:pPr>
        <w:rPr>
          <w:rFonts w:ascii="Arial Narrow" w:eastAsia="Arial Unicode MS" w:hAnsi="Arial Narrow"/>
          <w:lang w:val="fr-FR"/>
        </w:rPr>
      </w:pPr>
      <w:proofErr w:type="spellStart"/>
      <w:r w:rsidRPr="009F2FF8">
        <w:rPr>
          <w:rFonts w:ascii="Arial Narrow" w:eastAsia="Arial Unicode MS" w:hAnsi="Arial Narrow"/>
          <w:lang w:val="fr-FR"/>
        </w:rPr>
        <w:t>Lecturer</w:t>
      </w:r>
      <w:proofErr w:type="spellEnd"/>
      <w:r w:rsidR="002E1A4E" w:rsidRPr="009F2FF8">
        <w:rPr>
          <w:rFonts w:ascii="Arial Narrow" w:eastAsia="Arial Unicode MS" w:hAnsi="Arial Narrow"/>
          <w:lang w:val="fr-FR"/>
        </w:rPr>
        <w:t xml:space="preserve"> </w:t>
      </w:r>
      <w:proofErr w:type="gramStart"/>
      <w:r w:rsidR="002E1A4E" w:rsidRPr="009F2FF8">
        <w:rPr>
          <w:rFonts w:ascii="Arial Narrow" w:eastAsia="Arial Unicode MS" w:hAnsi="Arial Narrow"/>
          <w:lang w:val="fr-FR"/>
        </w:rPr>
        <w:t>signature:</w:t>
      </w:r>
      <w:proofErr w:type="gramEnd"/>
      <w:r>
        <w:rPr>
          <w:rFonts w:ascii="Arial Narrow" w:eastAsia="Arial Unicode MS" w:hAnsi="Arial Narrow"/>
          <w:lang w:val="fr-FR"/>
        </w:rPr>
        <w:t xml:space="preserve"> </w:t>
      </w:r>
      <w:r w:rsidR="002E1A4E" w:rsidRPr="009F2FF8">
        <w:rPr>
          <w:rFonts w:ascii="Arial Narrow" w:eastAsia="Arial Unicode MS" w:hAnsi="Arial Narrow"/>
          <w:lang w:val="fr-FR"/>
        </w:rPr>
        <w:t xml:space="preserve">__________________________  </w:t>
      </w:r>
      <w:r w:rsidR="002E1A4E" w:rsidRPr="009F2FF8">
        <w:rPr>
          <w:rFonts w:ascii="Arial Narrow" w:eastAsia="Arial Unicode MS" w:hAnsi="Arial Narrow"/>
          <w:lang w:val="fr-FR"/>
        </w:rPr>
        <w:tab/>
      </w:r>
      <w:r w:rsidR="002E1A4E" w:rsidRPr="009F2FF8">
        <w:rPr>
          <w:rFonts w:ascii="Arial Narrow" w:eastAsia="Arial Unicode MS" w:hAnsi="Arial Narrow"/>
          <w:lang w:val="fr-FR"/>
        </w:rPr>
        <w:tab/>
        <w:t>Date:</w:t>
      </w:r>
      <w:r w:rsidR="002E1A4E" w:rsidRPr="009F2FF8">
        <w:rPr>
          <w:rFonts w:ascii="Arial Narrow" w:eastAsia="Arial Unicode MS" w:hAnsi="Arial Narrow"/>
          <w:lang w:val="fr-FR"/>
        </w:rPr>
        <w:tab/>
        <w:t>__________________</w:t>
      </w:r>
    </w:p>
    <w:sectPr w:rsidR="002E1A4E" w:rsidRPr="009F2FF8" w:rsidSect="00BE072E">
      <w:headerReference w:type="default" r:id="rId6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223E0" w14:textId="77777777" w:rsidR="00B96BC0" w:rsidRDefault="00B96BC0" w:rsidP="00BE072E">
      <w:r>
        <w:separator/>
      </w:r>
    </w:p>
  </w:endnote>
  <w:endnote w:type="continuationSeparator" w:id="0">
    <w:p w14:paraId="57A97D5E" w14:textId="77777777" w:rsidR="00B96BC0" w:rsidRDefault="00B96BC0" w:rsidP="00BE0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B363A" w14:textId="77777777" w:rsidR="00B96BC0" w:rsidRDefault="00B96BC0" w:rsidP="00BE072E">
      <w:r>
        <w:separator/>
      </w:r>
    </w:p>
  </w:footnote>
  <w:footnote w:type="continuationSeparator" w:id="0">
    <w:p w14:paraId="1F388477" w14:textId="77777777" w:rsidR="00B96BC0" w:rsidRDefault="00B96BC0" w:rsidP="00BE0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85E1F" w14:textId="3B6CD4ED" w:rsidR="00BE072E" w:rsidRDefault="00A553C2" w:rsidP="00BE072E">
    <w:pPr>
      <w:jc w:val="center"/>
      <w:rPr>
        <w:sz w:val="22"/>
        <w:szCs w:val="22"/>
        <w:lang w:eastAsia="ja-JP"/>
      </w:rPr>
    </w:pPr>
    <w:r>
      <w:rPr>
        <w:noProof/>
      </w:rPr>
      <w:drawing>
        <wp:inline distT="0" distB="0" distL="0" distR="0" wp14:anchorId="59314C0E" wp14:editId="73939A29">
          <wp:extent cx="3764915" cy="92093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83487" cy="9254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CF887A" w14:textId="77777777" w:rsidR="00BE072E" w:rsidRDefault="00BE07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AEpbGRmaWBgaGlko6SsGpxcWZ+XkgBYa1APfKRWQsAAAA"/>
  </w:docVars>
  <w:rsids>
    <w:rsidRoot w:val="005332F3"/>
    <w:rsid w:val="000025D4"/>
    <w:rsid w:val="000B1069"/>
    <w:rsid w:val="000D00C5"/>
    <w:rsid w:val="000E78DA"/>
    <w:rsid w:val="0012448E"/>
    <w:rsid w:val="00196C9A"/>
    <w:rsid w:val="001A0191"/>
    <w:rsid w:val="002D74B4"/>
    <w:rsid w:val="002E1A4E"/>
    <w:rsid w:val="002E2102"/>
    <w:rsid w:val="00313136"/>
    <w:rsid w:val="00350677"/>
    <w:rsid w:val="003A2C19"/>
    <w:rsid w:val="003E1A31"/>
    <w:rsid w:val="00495447"/>
    <w:rsid w:val="00497183"/>
    <w:rsid w:val="004C1977"/>
    <w:rsid w:val="004E04B6"/>
    <w:rsid w:val="005173E5"/>
    <w:rsid w:val="005332F3"/>
    <w:rsid w:val="00544C3D"/>
    <w:rsid w:val="00565D44"/>
    <w:rsid w:val="006B735B"/>
    <w:rsid w:val="0071259A"/>
    <w:rsid w:val="00727048"/>
    <w:rsid w:val="007749E9"/>
    <w:rsid w:val="00797967"/>
    <w:rsid w:val="007C5FDA"/>
    <w:rsid w:val="008661FF"/>
    <w:rsid w:val="00933084"/>
    <w:rsid w:val="009628BF"/>
    <w:rsid w:val="009821D1"/>
    <w:rsid w:val="00992503"/>
    <w:rsid w:val="009A368C"/>
    <w:rsid w:val="009F2FF8"/>
    <w:rsid w:val="00A553C2"/>
    <w:rsid w:val="00B02F4F"/>
    <w:rsid w:val="00B20B7D"/>
    <w:rsid w:val="00B96BC0"/>
    <w:rsid w:val="00BE072E"/>
    <w:rsid w:val="00C741F6"/>
    <w:rsid w:val="00C85B09"/>
    <w:rsid w:val="00CB3985"/>
    <w:rsid w:val="00CB6BAC"/>
    <w:rsid w:val="00CD13FE"/>
    <w:rsid w:val="00D930B0"/>
    <w:rsid w:val="00DB4BD3"/>
    <w:rsid w:val="00E02A3E"/>
    <w:rsid w:val="00E63E2B"/>
    <w:rsid w:val="00EC5289"/>
    <w:rsid w:val="00F67C4B"/>
    <w:rsid w:val="00FA08DC"/>
    <w:rsid w:val="00FA1C05"/>
    <w:rsid w:val="00FB5D15"/>
    <w:rsid w:val="00FD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3312E5"/>
  <w15:docId w15:val="{5963E41C-0E80-4781-904A-DE03397F8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33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1977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nhideWhenUsed/>
    <w:rsid w:val="00BE07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E072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nhideWhenUsed/>
    <w:rsid w:val="00BE07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E072E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Observation Short Report</vt:lpstr>
    </vt:vector>
  </TitlesOfParts>
  <Company>Leeds Metropolitan University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Observation Short Report</dc:title>
  <dc:creator>LMU</dc:creator>
  <cp:lastModifiedBy>Joan.Imray</cp:lastModifiedBy>
  <cp:revision>2</cp:revision>
  <cp:lastPrinted>2010-09-14T09:42:00Z</cp:lastPrinted>
  <dcterms:created xsi:type="dcterms:W3CDTF">2022-01-27T08:35:00Z</dcterms:created>
  <dcterms:modified xsi:type="dcterms:W3CDTF">2022-01-27T08:35:00Z</dcterms:modified>
</cp:coreProperties>
</file>